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4769" w:rsidRDefault="006E73C8">
      <w:r>
        <w:t>SQL Exercise 1</w:t>
      </w:r>
    </w:p>
    <w:p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73C8" w:rsidRDefault="006E73C8" w:rsidP="006E73C8">
      <w:pPr>
        <w:ind w:left="990" w:hanging="990"/>
      </w:pPr>
    </w:p>
    <w:p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760915" w:rsidRDefault="00760915" w:rsidP="00760915">
      <w:pPr>
        <w:pStyle w:val="Normal1"/>
        <w:rPr>
          <w:b/>
        </w:rPr>
      </w:pPr>
    </w:p>
    <w:p w:rsidR="00F31918" w:rsidRDefault="00F31918" w:rsidP="006E73C8">
      <w:pPr>
        <w:ind w:left="900" w:hanging="900"/>
      </w:pPr>
      <w:r>
        <w:rPr>
          <w:noProof/>
        </w:rPr>
        <w:drawing>
          <wp:inline distT="0" distB="0" distL="0" distR="0" wp14:anchorId="6B88B67F" wp14:editId="53BD1E34">
            <wp:extent cx="5943600" cy="1745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918" w:rsidRDefault="00F860BA" w:rsidP="006E73C8">
      <w:pPr>
        <w:ind w:left="900" w:hanging="900"/>
      </w:pPr>
      <w:r>
        <w:rPr>
          <w:noProof/>
        </w:rPr>
        <w:drawing>
          <wp:inline distT="0" distB="0" distL="0" distR="0" wp14:anchorId="2FADC871" wp14:editId="7E4883E3">
            <wp:extent cx="5943600" cy="2591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0BA" w:rsidRDefault="00760915" w:rsidP="006E73C8">
      <w:pPr>
        <w:ind w:left="900" w:hanging="900"/>
      </w:pPr>
      <w:r>
        <w:rPr>
          <w:noProof/>
        </w:rPr>
        <w:drawing>
          <wp:inline distT="0" distB="0" distL="0" distR="0" wp14:anchorId="1F2523D1" wp14:editId="5EF0D061">
            <wp:extent cx="594360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DF3" w:rsidRPr="00C87934" w:rsidRDefault="00812DF3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rPr>
          <w:b/>
        </w:rPr>
        <w:t>Critical Thinking Section:</w:t>
      </w:r>
      <w:r w:rsidRPr="00C87934">
        <w:t xml:space="preserve">  In your own words, write a paragraph (5 sentences or more) explaining what these code</w:t>
      </w:r>
      <w:r w:rsidR="00C87934" w:rsidRPr="00C87934">
        <w:t>s</w:t>
      </w:r>
      <w:r w:rsidRPr="00C87934">
        <w:t xml:space="preserve"> </w:t>
      </w:r>
      <w:r w:rsidR="00C87934" w:rsidRPr="00C87934">
        <w:t>are</w:t>
      </w:r>
      <w:r w:rsidRPr="00C87934">
        <w:t xml:space="preserve"> doing.</w:t>
      </w:r>
    </w:p>
    <w:p w:rsidR="00812DF3" w:rsidRPr="00C87934" w:rsidRDefault="00812DF3" w:rsidP="00812DF3">
      <w:pPr>
        <w:pStyle w:val="Normal1"/>
        <w:numPr>
          <w:ilvl w:val="0"/>
          <w:numId w:val="1"/>
        </w:numPr>
        <w:contextualSpacing/>
        <w:rPr>
          <w:rFonts w:ascii="Georgia Pro" w:hAnsi="Georgia Pro" w:cs="Times New Roman"/>
          <w:sz w:val="24"/>
          <w:szCs w:val="24"/>
        </w:rPr>
      </w:pPr>
      <w:r w:rsidRPr="00C87934">
        <w:rPr>
          <w:rFonts w:ascii="Georgia Pro" w:hAnsi="Georgia Pro" w:cs="Times New Roman"/>
          <w:sz w:val="24"/>
          <w:szCs w:val="24"/>
        </w:rPr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:rsidTr="00812DF3">
        <w:tc>
          <w:tcPr>
            <w:tcW w:w="8640" w:type="dxa"/>
            <w:shd w:val="clear" w:color="auto" w:fill="FFF2CC" w:themeFill="accent4" w:themeFillTint="33"/>
          </w:tcPr>
          <w:p w:rsidR="00812DF3" w:rsidRPr="00C87934" w:rsidRDefault="00E0395B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  <w:r>
              <w:rPr>
                <w:rFonts w:ascii="Georgia Pro" w:hAnsi="Georgia Pro"/>
              </w:rPr>
              <w:t>A “</w:t>
            </w:r>
            <w:proofErr w:type="spellStart"/>
            <w:r>
              <w:rPr>
                <w:rFonts w:ascii="Georgia Pro" w:hAnsi="Georgia Pro"/>
              </w:rPr>
              <w:t>MetaData</w:t>
            </w:r>
            <w:proofErr w:type="spellEnd"/>
            <w:r>
              <w:rPr>
                <w:rFonts w:ascii="Georgia Pro" w:hAnsi="Georgia Pro"/>
              </w:rPr>
              <w:t xml:space="preserve">” is a container that keeps different features of a database together. To represent a table, a table class is created with two primary arguments, the table name and the </w:t>
            </w:r>
            <w:proofErr w:type="spellStart"/>
            <w:r>
              <w:rPr>
                <w:rFonts w:ascii="Georgia Pro" w:hAnsi="Georgia Pro"/>
              </w:rPr>
              <w:t>MetaData</w:t>
            </w:r>
            <w:proofErr w:type="spellEnd"/>
            <w:r>
              <w:rPr>
                <w:rFonts w:ascii="Georgia Pro" w:hAnsi="Georgia Pro"/>
              </w:rPr>
              <w:t xml:space="preserve"> object. The remaining arguments are Column objects describing each column. The </w:t>
            </w:r>
            <w:proofErr w:type="spellStart"/>
            <w:r>
              <w:rPr>
                <w:rFonts w:ascii="Georgia Pro" w:hAnsi="Georgia Pro"/>
              </w:rPr>
              <w:t>metadata.create_all</w:t>
            </w:r>
            <w:proofErr w:type="spellEnd"/>
            <w:r>
              <w:rPr>
                <w:rFonts w:ascii="Georgia Pro" w:hAnsi="Georgia Pro"/>
              </w:rPr>
              <w:t>(engine) creates the foreign key constrains and generates the tables in the order of their dependency.</w:t>
            </w:r>
            <w:bookmarkStart w:id="0" w:name="_GoBack"/>
            <w:bookmarkEnd w:id="0"/>
          </w:p>
          <w:p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t>Place your name at the bottom of your code, download your Python program in html format, and submit your work in Canvas.</w:t>
      </w:r>
    </w:p>
    <w:p w:rsidR="007B2DF2" w:rsidRPr="00C87934" w:rsidRDefault="007B2DF2" w:rsidP="007B2DF2">
      <w:pPr>
        <w:spacing w:after="0" w:line="276" w:lineRule="auto"/>
        <w:ind w:left="720"/>
        <w:contextualSpacing/>
      </w:pPr>
    </w:p>
    <w:p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altName w:val="Georgia Pro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kwrAUA81TrvCwAAAA="/>
  </w:docVars>
  <w:rsids>
    <w:rsidRoot w:val="006E73C8"/>
    <w:rsid w:val="0008163C"/>
    <w:rsid w:val="00673E23"/>
    <w:rsid w:val="006E73C8"/>
    <w:rsid w:val="00760915"/>
    <w:rsid w:val="007B2DF2"/>
    <w:rsid w:val="007B4769"/>
    <w:rsid w:val="00812DF3"/>
    <w:rsid w:val="00A377FC"/>
    <w:rsid w:val="00A673DA"/>
    <w:rsid w:val="00C37081"/>
    <w:rsid w:val="00C87934"/>
    <w:rsid w:val="00E0395B"/>
    <w:rsid w:val="00F31918"/>
    <w:rsid w:val="00F86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AA02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Mathew Holden</cp:lastModifiedBy>
  <cp:revision>2</cp:revision>
  <dcterms:created xsi:type="dcterms:W3CDTF">2018-10-10T21:09:00Z</dcterms:created>
  <dcterms:modified xsi:type="dcterms:W3CDTF">2018-10-10T21:09:00Z</dcterms:modified>
</cp:coreProperties>
</file>